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87503" cy="380197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39552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84269" cy="436986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78391" cy="432174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41235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40652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39677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779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53631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10797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830563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1404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остислав Арзуманян НБИ-01-20</dc:creator>
  <dc:language>ru-RU</dc:language>
  <cp:keywords/>
  <dcterms:created xsi:type="dcterms:W3CDTF">2023-09-05T08:08:35Z</dcterms:created>
  <dcterms:modified xsi:type="dcterms:W3CDTF">2023-09-05T08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